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754563" w14:textId="247B9DE6" w:rsidR="001D5403" w:rsidRDefault="00855142">
      <w:pPr>
        <w:rPr>
          <w:lang w:val="en-US"/>
        </w:rPr>
      </w:pPr>
      <w:r>
        <w:rPr>
          <w:lang w:val="en-US"/>
        </w:rPr>
        <w:t xml:space="preserve">The video outlines the process of conversion of a decimal number to octal system. </w:t>
      </w:r>
    </w:p>
    <w:p w14:paraId="06C19115" w14:textId="77777777" w:rsidR="00855142" w:rsidRDefault="00855142">
      <w:pPr>
        <w:rPr>
          <w:lang w:val="en-US"/>
        </w:rPr>
      </w:pPr>
      <w:r>
        <w:rPr>
          <w:lang w:val="en-US"/>
        </w:rPr>
        <w:t>In the conversion process the user first takes the highest power of 8 that divides the given number. Next step in the process would be to take the quotient as the first number in the new system. The remainder is not re divided with the next lower power of 8 with which we did the previous calculation. The process continues till we reach power of 8 equal to 1.</w:t>
      </w:r>
    </w:p>
    <w:p w14:paraId="0C08E1E3" w14:textId="77777777" w:rsidR="00855142" w:rsidRDefault="00855142">
      <w:pPr>
        <w:rPr>
          <w:lang w:val="en-US"/>
        </w:rPr>
      </w:pPr>
      <w:r>
        <w:rPr>
          <w:lang w:val="en-US"/>
        </w:rPr>
        <w:t>When we reach the 1</w:t>
      </w:r>
      <w:r w:rsidRPr="00855142">
        <w:rPr>
          <w:vertAlign w:val="superscript"/>
          <w:lang w:val="en-US"/>
        </w:rPr>
        <w:t>st</w:t>
      </w:r>
      <w:r>
        <w:rPr>
          <w:lang w:val="en-US"/>
        </w:rPr>
        <w:t xml:space="preserve"> power the quotient is the second last number in the conversion and the remainder is the last number. In case of 100 the number was 144. </w:t>
      </w:r>
    </w:p>
    <w:p w14:paraId="35653682" w14:textId="5E822CFF" w:rsidR="00855142" w:rsidRPr="00855142" w:rsidRDefault="00855142">
      <w:pPr>
        <w:rPr>
          <w:lang w:val="en-US"/>
        </w:rPr>
      </w:pPr>
      <w:r>
        <w:rPr>
          <w:lang w:val="en-US"/>
        </w:rPr>
        <w:t xml:space="preserve">Similarly for 1500 the octal equivalent is 2734 and for 49 the octal number is 61 </w:t>
      </w:r>
    </w:p>
    <w:sectPr w:rsidR="00855142" w:rsidRPr="008551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DIzNjAzNzYysDBT0lEKTi0uzszPAykwrAUAn6m+JywAAAA="/>
  </w:docVars>
  <w:rsids>
    <w:rsidRoot w:val="00855142"/>
    <w:rsid w:val="007D4F09"/>
    <w:rsid w:val="00855142"/>
    <w:rsid w:val="00E80F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9AFBF"/>
  <w15:chartTrackingRefBased/>
  <w15:docId w15:val="{D102E0C9-B32B-4195-B118-7342DD23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02</Words>
  <Characters>584</Characters>
  <Application>Microsoft Office Word</Application>
  <DocSecurity>0</DocSecurity>
  <Lines>4</Lines>
  <Paragraphs>1</Paragraphs>
  <ScaleCrop>false</ScaleCrop>
  <Company/>
  <LinksUpToDate>false</LinksUpToDate>
  <CharactersWithSpaces>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sanghvi</dc:creator>
  <cp:keywords/>
  <dc:description/>
  <cp:lastModifiedBy>shreyas sanghvi</cp:lastModifiedBy>
  <cp:revision>1</cp:revision>
  <dcterms:created xsi:type="dcterms:W3CDTF">2020-12-18T16:30:00Z</dcterms:created>
  <dcterms:modified xsi:type="dcterms:W3CDTF">2020-12-18T16:36:00Z</dcterms:modified>
</cp:coreProperties>
</file>